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24D4230E" w:rsidR="00A45ED2" w:rsidRDefault="000A5A4D">
      <w:r>
        <w:t xml:space="preserve">Exercise No: </w:t>
      </w:r>
      <w:r w:rsidR="00D7086B">
        <w:t>1</w:t>
      </w:r>
      <w:r w:rsidR="004E1D41">
        <w:t>1</w:t>
      </w:r>
    </w:p>
    <w:p w14:paraId="1EACE46F" w14:textId="2FD57BD8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2361DE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1D64D4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 xml:space="preserve">Date: </w:t>
      </w:r>
      <w:r w:rsidR="002E221C">
        <w:t>21</w:t>
      </w:r>
      <w:r>
        <w:t>/1</w:t>
      </w:r>
      <w:r w:rsidR="00D7086B">
        <w:t>1</w:t>
      </w:r>
      <w:r>
        <w:t>/2020</w:t>
      </w:r>
    </w:p>
    <w:p w14:paraId="15F14C72" w14:textId="1B0E2BB6" w:rsidR="000A5A4D" w:rsidRDefault="000A5A4D"/>
    <w:p w14:paraId="75DA99DE" w14:textId="49B1E899" w:rsidR="000A5A4D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Aim:</w:t>
      </w:r>
    </w:p>
    <w:p w14:paraId="493521EE" w14:textId="01008878" w:rsidR="002D5B22" w:rsidRDefault="002D5B22">
      <w:r>
        <w:t xml:space="preserve">   To create a python program to </w:t>
      </w:r>
      <w:r w:rsidR="002E221C">
        <w:t xml:space="preserve">display the greatest common divisor of two numbers taken as input. </w:t>
      </w:r>
    </w:p>
    <w:p w14:paraId="740CAD1C" w14:textId="137BF1EF" w:rsidR="002D5B22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Program:</w:t>
      </w:r>
    </w:p>
    <w:p w14:paraId="0C1A2CF9" w14:textId="77777777" w:rsidR="002E221C" w:rsidRDefault="002E221C" w:rsidP="002E221C">
      <w:r>
        <w:t xml:space="preserve">def </w:t>
      </w:r>
      <w:proofErr w:type="spellStart"/>
      <w:r>
        <w:t>gcd</w:t>
      </w:r>
      <w:proofErr w:type="spellEnd"/>
      <w:r>
        <w:t>(</w:t>
      </w:r>
      <w:proofErr w:type="spellStart"/>
      <w:proofErr w:type="gramStart"/>
      <w:r>
        <w:t>x,y</w:t>
      </w:r>
      <w:proofErr w:type="spellEnd"/>
      <w:proofErr w:type="gramEnd"/>
      <w:r>
        <w:t>):</w:t>
      </w:r>
    </w:p>
    <w:p w14:paraId="633BFDD5" w14:textId="77777777" w:rsidR="002E221C" w:rsidRDefault="002E221C" w:rsidP="002E221C">
      <w:r>
        <w:t xml:space="preserve">    if(x==0):</w:t>
      </w:r>
    </w:p>
    <w:p w14:paraId="0F85C91F" w14:textId="77777777" w:rsidR="002E221C" w:rsidRDefault="002E221C" w:rsidP="002E221C">
      <w:r>
        <w:t xml:space="preserve">        return x</w:t>
      </w:r>
    </w:p>
    <w:p w14:paraId="1A815D97" w14:textId="77777777" w:rsidR="002E221C" w:rsidRDefault="002E221C" w:rsidP="002E221C">
      <w:r>
        <w:t xml:space="preserve">    </w:t>
      </w:r>
      <w:proofErr w:type="spellStart"/>
      <w:r>
        <w:t>elif</w:t>
      </w:r>
      <w:proofErr w:type="spellEnd"/>
      <w:r>
        <w:t>(y==0):</w:t>
      </w:r>
    </w:p>
    <w:p w14:paraId="6FF02D97" w14:textId="77777777" w:rsidR="002E221C" w:rsidRDefault="002E221C" w:rsidP="002E221C">
      <w:r>
        <w:t xml:space="preserve">        return y</w:t>
      </w:r>
    </w:p>
    <w:p w14:paraId="6C11DB7C" w14:textId="77777777" w:rsidR="002E221C" w:rsidRDefault="002E221C" w:rsidP="002E221C">
      <w:r>
        <w:t xml:space="preserve">    </w:t>
      </w:r>
      <w:proofErr w:type="spellStart"/>
      <w:r>
        <w:t>elif</w:t>
      </w:r>
      <w:proofErr w:type="spellEnd"/>
      <w:r>
        <w:t>(x==y):</w:t>
      </w:r>
    </w:p>
    <w:p w14:paraId="041E17F7" w14:textId="77777777" w:rsidR="002E221C" w:rsidRDefault="002E221C" w:rsidP="002E221C">
      <w:r>
        <w:t xml:space="preserve">        return x</w:t>
      </w:r>
    </w:p>
    <w:p w14:paraId="118A1236" w14:textId="77777777" w:rsidR="002E221C" w:rsidRDefault="002E221C" w:rsidP="002E221C">
      <w:r>
        <w:t xml:space="preserve">    </w:t>
      </w:r>
      <w:proofErr w:type="spellStart"/>
      <w:r>
        <w:t>elif</w:t>
      </w:r>
      <w:proofErr w:type="spellEnd"/>
      <w:r>
        <w:t>(x&gt;y):</w:t>
      </w:r>
    </w:p>
    <w:p w14:paraId="78E94CEC" w14:textId="77777777" w:rsidR="002E221C" w:rsidRDefault="002E221C" w:rsidP="002E221C">
      <w:r>
        <w:t xml:space="preserve">        return(</w:t>
      </w:r>
      <w:proofErr w:type="spellStart"/>
      <w:r>
        <w:t>gcd</w:t>
      </w:r>
      <w:proofErr w:type="spellEnd"/>
      <w:r>
        <w:t>(x-</w:t>
      </w:r>
      <w:proofErr w:type="spellStart"/>
      <w:proofErr w:type="gramStart"/>
      <w:r>
        <w:t>y,y</w:t>
      </w:r>
      <w:proofErr w:type="spellEnd"/>
      <w:proofErr w:type="gramEnd"/>
      <w:r>
        <w:t>))</w:t>
      </w:r>
    </w:p>
    <w:p w14:paraId="2938F97D" w14:textId="77777777" w:rsidR="002E221C" w:rsidRDefault="002E221C" w:rsidP="002E221C">
      <w:r>
        <w:t xml:space="preserve">    else:</w:t>
      </w:r>
    </w:p>
    <w:p w14:paraId="09C7FEB7" w14:textId="77777777" w:rsidR="002E221C" w:rsidRDefault="002E221C" w:rsidP="002E221C">
      <w:r>
        <w:t xml:space="preserve">        return(</w:t>
      </w:r>
      <w:proofErr w:type="spellStart"/>
      <w:r>
        <w:t>gcd</w:t>
      </w:r>
      <w:proofErr w:type="spellEnd"/>
      <w:r>
        <w:t>(</w:t>
      </w:r>
      <w:proofErr w:type="spellStart"/>
      <w:proofErr w:type="gramStart"/>
      <w:r>
        <w:t>x,y</w:t>
      </w:r>
      <w:proofErr w:type="spellEnd"/>
      <w:proofErr w:type="gramEnd"/>
      <w:r>
        <w:t>-x))</w:t>
      </w:r>
    </w:p>
    <w:p w14:paraId="58835ED6" w14:textId="77777777" w:rsidR="002E221C" w:rsidRDefault="002E221C" w:rsidP="002E221C">
      <w:r>
        <w:t xml:space="preserve">        </w:t>
      </w:r>
    </w:p>
    <w:p w14:paraId="42DA25F6" w14:textId="77777777" w:rsidR="002E221C" w:rsidRDefault="002E221C" w:rsidP="002E221C">
      <w:r>
        <w:t>a=</w:t>
      </w:r>
      <w:proofErr w:type="gramStart"/>
      <w:r>
        <w:t>int(</w:t>
      </w:r>
      <w:proofErr w:type="gramEnd"/>
      <w:r>
        <w:t>input("Enter First number:"))</w:t>
      </w:r>
    </w:p>
    <w:p w14:paraId="45EF2FA0" w14:textId="77777777" w:rsidR="002E221C" w:rsidRDefault="002E221C" w:rsidP="002E221C">
      <w:r>
        <w:t>b=</w:t>
      </w:r>
      <w:proofErr w:type="gramStart"/>
      <w:r>
        <w:t>int(</w:t>
      </w:r>
      <w:proofErr w:type="gramEnd"/>
      <w:r>
        <w:t>input("Enter Second number:"))</w:t>
      </w:r>
    </w:p>
    <w:p w14:paraId="0402DE20" w14:textId="77777777" w:rsidR="002E221C" w:rsidRDefault="002E221C" w:rsidP="002E221C">
      <w:r>
        <w:t>GCD=</w:t>
      </w:r>
      <w:proofErr w:type="spellStart"/>
      <w:r>
        <w:t>gcd</w:t>
      </w:r>
      <w:proofErr w:type="spellEnd"/>
      <w:r>
        <w:t>(</w:t>
      </w:r>
      <w:proofErr w:type="spellStart"/>
      <w:proofErr w:type="gramStart"/>
      <w:r>
        <w:t>a,b</w:t>
      </w:r>
      <w:proofErr w:type="spellEnd"/>
      <w:proofErr w:type="gramEnd"/>
      <w:r>
        <w:t>)</w:t>
      </w:r>
    </w:p>
    <w:p w14:paraId="7D1032A9" w14:textId="77777777" w:rsidR="002E221C" w:rsidRDefault="002E221C" w:rsidP="002E221C">
      <w:proofErr w:type="gramStart"/>
      <w:r>
        <w:t>print(</w:t>
      </w:r>
      <w:proofErr w:type="gramEnd"/>
      <w:r>
        <w:t>"GCD is: ")</w:t>
      </w:r>
    </w:p>
    <w:p w14:paraId="61A1F106" w14:textId="717470B5" w:rsidR="002E221C" w:rsidRDefault="002E221C" w:rsidP="002E221C">
      <w:proofErr w:type="gramStart"/>
      <w:r>
        <w:t>print(</w:t>
      </w:r>
      <w:proofErr w:type="gramEnd"/>
      <w:r>
        <w:t>GCD)</w:t>
      </w:r>
    </w:p>
    <w:p w14:paraId="4C83566A" w14:textId="29C1D987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Link:</w:t>
      </w:r>
    </w:p>
    <w:p w14:paraId="44C9B550" w14:textId="49646C67" w:rsidR="004E1D41" w:rsidRDefault="004E1D41" w:rsidP="002D5B22">
      <w:hyperlink r:id="rId4" w:history="1">
        <w:r w:rsidRPr="004C019B">
          <w:rPr>
            <w:rStyle w:val="Hyperlink"/>
          </w:rPr>
          <w:t>http://103.53.53.18/mod/vpl/forms/submissionview.php?id=326&amp;userid=1657</w:t>
        </w:r>
      </w:hyperlink>
    </w:p>
    <w:p w14:paraId="52A0AFFE" w14:textId="77777777" w:rsidR="004E1D41" w:rsidRDefault="004E1D41" w:rsidP="002D5B22"/>
    <w:p w14:paraId="36B90810" w14:textId="77777777" w:rsidR="004E1D41" w:rsidRDefault="004E1D41" w:rsidP="002D5B22">
      <w:pPr>
        <w:rPr>
          <w:b/>
          <w:bCs/>
          <w:sz w:val="24"/>
          <w:szCs w:val="24"/>
          <w:u w:val="single"/>
        </w:rPr>
      </w:pPr>
    </w:p>
    <w:p w14:paraId="3E4FD6CC" w14:textId="77777777" w:rsidR="004E1D41" w:rsidRDefault="004E1D41" w:rsidP="002D5B22">
      <w:pPr>
        <w:rPr>
          <w:b/>
          <w:bCs/>
          <w:sz w:val="24"/>
          <w:szCs w:val="24"/>
          <w:u w:val="single"/>
        </w:rPr>
      </w:pPr>
    </w:p>
    <w:p w14:paraId="710DBD66" w14:textId="77777777" w:rsidR="004E1D41" w:rsidRDefault="004E1D41" w:rsidP="002D5B22">
      <w:pPr>
        <w:rPr>
          <w:b/>
          <w:bCs/>
          <w:sz w:val="24"/>
          <w:szCs w:val="24"/>
          <w:u w:val="single"/>
        </w:rPr>
      </w:pPr>
    </w:p>
    <w:p w14:paraId="1057F8D1" w14:textId="77777777" w:rsidR="004E1D41" w:rsidRDefault="004E1D41" w:rsidP="002D5B22">
      <w:pPr>
        <w:rPr>
          <w:b/>
          <w:bCs/>
          <w:sz w:val="24"/>
          <w:szCs w:val="24"/>
          <w:u w:val="single"/>
        </w:rPr>
      </w:pPr>
    </w:p>
    <w:p w14:paraId="52102971" w14:textId="77777777" w:rsidR="004E1D41" w:rsidRDefault="004E1D41" w:rsidP="002D5B22">
      <w:pPr>
        <w:rPr>
          <w:b/>
          <w:bCs/>
          <w:sz w:val="24"/>
          <w:szCs w:val="24"/>
          <w:u w:val="single"/>
        </w:rPr>
      </w:pPr>
    </w:p>
    <w:p w14:paraId="573DD7A0" w14:textId="77777777" w:rsidR="004E1D41" w:rsidRDefault="004E1D41" w:rsidP="002D5B22">
      <w:pPr>
        <w:rPr>
          <w:b/>
          <w:bCs/>
          <w:sz w:val="24"/>
          <w:szCs w:val="24"/>
          <w:u w:val="single"/>
        </w:rPr>
      </w:pPr>
    </w:p>
    <w:p w14:paraId="002D1FE6" w14:textId="77777777" w:rsidR="004E1D41" w:rsidRDefault="004E1D41" w:rsidP="002D5B22">
      <w:pPr>
        <w:rPr>
          <w:b/>
          <w:bCs/>
          <w:sz w:val="24"/>
          <w:szCs w:val="24"/>
          <w:u w:val="single"/>
        </w:rPr>
      </w:pPr>
    </w:p>
    <w:p w14:paraId="09E01C82" w14:textId="7A85F5A1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 xml:space="preserve">Output: </w:t>
      </w:r>
    </w:p>
    <w:p w14:paraId="1FBB96B1" w14:textId="594F5D24" w:rsidR="002D5B22" w:rsidRDefault="004E1D41" w:rsidP="002D5B22">
      <w:r>
        <w:rPr>
          <w:noProof/>
        </w:rPr>
        <w:drawing>
          <wp:inline distT="0" distB="0" distL="0" distR="0" wp14:anchorId="54B5242A" wp14:editId="4439434A">
            <wp:extent cx="2228850" cy="1162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3CFD9" w14:textId="703FD9A6" w:rsidR="002F169B" w:rsidRDefault="004E1D41" w:rsidP="002D5B22">
      <w:r>
        <w:rPr>
          <w:noProof/>
        </w:rPr>
        <w:drawing>
          <wp:inline distT="0" distB="0" distL="0" distR="0" wp14:anchorId="5C8DAE8A" wp14:editId="426DBA13">
            <wp:extent cx="2038350" cy="12287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5EAA7" w14:textId="58B169E9" w:rsidR="002F169B" w:rsidRDefault="002F169B" w:rsidP="002D5B22"/>
    <w:p w14:paraId="60C89FB8" w14:textId="77777777" w:rsidR="00D7086B" w:rsidRDefault="00D7086B" w:rsidP="002D5B22">
      <w:pPr>
        <w:rPr>
          <w:b/>
          <w:bCs/>
          <w:sz w:val="24"/>
          <w:szCs w:val="24"/>
          <w:u w:val="single"/>
        </w:rPr>
      </w:pPr>
    </w:p>
    <w:p w14:paraId="16FC1B14" w14:textId="0A119D35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Result:</w:t>
      </w:r>
    </w:p>
    <w:p w14:paraId="64DA8800" w14:textId="5021E6E8" w:rsidR="002D5B22" w:rsidRDefault="002D5B22" w:rsidP="002D5B22">
      <w:r>
        <w:t xml:space="preserve">    Thus, the program for </w:t>
      </w:r>
      <w:r w:rsidR="00D7086B">
        <w:t xml:space="preserve">obtaining </w:t>
      </w:r>
      <w:r w:rsidR="002E221C">
        <w:t xml:space="preserve">Greatest Common Divisor of two numbers is successfully executed and the GCD is obtained. </w:t>
      </w:r>
    </w:p>
    <w:p w14:paraId="7804F89F" w14:textId="77777777" w:rsidR="002D5B22" w:rsidRDefault="002D5B22" w:rsidP="002D5B22"/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182246"/>
    <w:rsid w:val="002D5B22"/>
    <w:rsid w:val="002E221C"/>
    <w:rsid w:val="002F169B"/>
    <w:rsid w:val="00370646"/>
    <w:rsid w:val="003C2EF1"/>
    <w:rsid w:val="00400887"/>
    <w:rsid w:val="004E1D41"/>
    <w:rsid w:val="0053557E"/>
    <w:rsid w:val="0054493B"/>
    <w:rsid w:val="00583AF7"/>
    <w:rsid w:val="007305F6"/>
    <w:rsid w:val="009123F2"/>
    <w:rsid w:val="00D7086B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submissionview.php?id=326&amp;userid=16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2</cp:revision>
  <dcterms:created xsi:type="dcterms:W3CDTF">2020-11-21T13:34:00Z</dcterms:created>
  <dcterms:modified xsi:type="dcterms:W3CDTF">2020-11-21T13:34:00Z</dcterms:modified>
</cp:coreProperties>
</file>